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4D303B" w:rsidRDefault="00000000" w:rsidP="00927B80">
      <w:pPr>
        <w:pStyle w:val="Heading2"/>
        <w:spacing w:before="0" w:after="0" w:line="240" w:lineRule="auto"/>
        <w:ind w:left="720"/>
        <w:jc w:val="center"/>
        <w:rPr>
          <w:b/>
          <w:u w:val="single"/>
        </w:rPr>
      </w:pPr>
      <w:bookmarkStart w:id="0" w:name="_heading=h.gjdgxs" w:colFirst="0" w:colLast="0"/>
      <w:bookmarkEnd w:id="0"/>
      <w:r>
        <w:rPr>
          <w:b/>
          <w:u w:val="single"/>
        </w:rPr>
        <w:t>Issues List</w:t>
      </w:r>
    </w:p>
    <w:p w14:paraId="00000002" w14:textId="77777777" w:rsidR="004D303B" w:rsidRDefault="004D303B" w:rsidP="00927B80">
      <w:pPr>
        <w:spacing w:line="240" w:lineRule="auto"/>
        <w:ind w:left="720"/>
        <w:rPr>
          <w:b/>
        </w:rPr>
      </w:pPr>
    </w:p>
    <w:p w14:paraId="00000003" w14:textId="3946AE3C" w:rsidR="004D303B" w:rsidRDefault="00000000" w:rsidP="00927B80">
      <w:pPr>
        <w:numPr>
          <w:ilvl w:val="0"/>
          <w:numId w:val="1"/>
        </w:numPr>
        <w:spacing w:line="240" w:lineRule="auto"/>
        <w:rPr>
          <w:b/>
        </w:rPr>
      </w:pPr>
      <w:r>
        <w:rPr>
          <w:b/>
        </w:rPr>
        <w:t>Issues Title:</w:t>
      </w:r>
      <w:r w:rsidR="00276D56">
        <w:rPr>
          <w:b/>
        </w:rPr>
        <w:t xml:space="preserve"> </w:t>
      </w:r>
      <w:r w:rsidR="00276D56" w:rsidRPr="00276D56">
        <w:rPr>
          <w:b/>
        </w:rPr>
        <w:t>Ticketing Management System</w:t>
      </w:r>
      <w:r w:rsidR="00276D56">
        <w:rPr>
          <w:b/>
        </w:rPr>
        <w:t xml:space="preserve"> (Edit project)</w:t>
      </w:r>
    </w:p>
    <w:p w14:paraId="00000004" w14:textId="77777777" w:rsidR="004D303B" w:rsidRDefault="004D303B" w:rsidP="00927B80">
      <w:pPr>
        <w:spacing w:line="240" w:lineRule="auto"/>
        <w:rPr>
          <w:b/>
        </w:rPr>
      </w:pPr>
    </w:p>
    <w:p w14:paraId="00000005" w14:textId="405DEC09" w:rsidR="004D303B" w:rsidRDefault="00000000" w:rsidP="00927B80">
      <w:pPr>
        <w:spacing w:line="240" w:lineRule="auto"/>
        <w:ind w:left="720"/>
        <w:rPr>
          <w:b/>
        </w:rPr>
      </w:pPr>
      <w:r>
        <w:rPr>
          <w:b/>
        </w:rPr>
        <w:t>Issues Title:</w:t>
      </w:r>
      <w:r w:rsidR="00276D56">
        <w:rPr>
          <w:b/>
        </w:rPr>
        <w:t xml:space="preserve"> </w:t>
      </w:r>
      <w:r w:rsidR="00276D56" w:rsidRPr="00E905FB">
        <w:rPr>
          <w:bCs/>
        </w:rPr>
        <w:t>Chaining with invalid data in all required fields updated successfully.</w:t>
      </w:r>
    </w:p>
    <w:p w14:paraId="00000006" w14:textId="77777777" w:rsidR="004D303B" w:rsidRDefault="004D303B" w:rsidP="00927B80">
      <w:pPr>
        <w:spacing w:line="240" w:lineRule="auto"/>
        <w:rPr>
          <w:b/>
        </w:rPr>
      </w:pPr>
    </w:p>
    <w:p w14:paraId="00000007" w14:textId="6E34F00B" w:rsidR="004D303B" w:rsidRDefault="00000000" w:rsidP="00927B80">
      <w:pPr>
        <w:spacing w:line="240" w:lineRule="auto"/>
        <w:ind w:firstLine="720"/>
        <w:rPr>
          <w:b/>
        </w:rPr>
      </w:pPr>
      <w:r>
        <w:rPr>
          <w:b/>
        </w:rPr>
        <w:t>Reproducing Steps:</w:t>
      </w:r>
      <w:r w:rsidR="00276D56">
        <w:rPr>
          <w:b/>
        </w:rPr>
        <w:t xml:space="preserve"> </w:t>
      </w:r>
    </w:p>
    <w:p w14:paraId="2BC59FA5" w14:textId="77777777" w:rsidR="00276D56" w:rsidRDefault="00276D56" w:rsidP="00927B80">
      <w:pPr>
        <w:spacing w:line="240" w:lineRule="auto"/>
        <w:ind w:firstLine="720"/>
        <w:rPr>
          <w:b/>
        </w:rPr>
      </w:pPr>
    </w:p>
    <w:p w14:paraId="4E2E0A5D" w14:textId="77777777" w:rsidR="00276D56" w:rsidRPr="00276D56" w:rsidRDefault="00276D56" w:rsidP="00927B80">
      <w:pPr>
        <w:spacing w:line="240" w:lineRule="auto"/>
        <w:ind w:firstLine="720"/>
        <w:rPr>
          <w:bCs/>
        </w:rPr>
      </w:pPr>
      <w:r w:rsidRPr="00276D56">
        <w:rPr>
          <w:bCs/>
        </w:rPr>
        <w:t>1. Goto https://tmstest.celloscope.net/</w:t>
      </w:r>
    </w:p>
    <w:p w14:paraId="57506182" w14:textId="3431410E" w:rsidR="00276D56" w:rsidRPr="00276D56" w:rsidRDefault="00276D56" w:rsidP="00927B80">
      <w:pPr>
        <w:spacing w:line="240" w:lineRule="auto"/>
        <w:ind w:firstLine="720"/>
        <w:rPr>
          <w:bCs/>
        </w:rPr>
      </w:pPr>
      <w:r w:rsidRPr="00276D56">
        <w:rPr>
          <w:bCs/>
        </w:rPr>
        <w:t>2. Enter valid userid and password</w:t>
      </w:r>
    </w:p>
    <w:p w14:paraId="41B99C42" w14:textId="623DBB6D" w:rsidR="00276D56" w:rsidRPr="00276D56" w:rsidRDefault="00276D56" w:rsidP="00927B80">
      <w:pPr>
        <w:spacing w:line="240" w:lineRule="auto"/>
        <w:ind w:firstLine="720"/>
        <w:rPr>
          <w:bCs/>
        </w:rPr>
      </w:pPr>
      <w:r w:rsidRPr="00276D56">
        <w:rPr>
          <w:bCs/>
        </w:rPr>
        <w:t>3. Click Login Button.</w:t>
      </w:r>
    </w:p>
    <w:p w14:paraId="08AC5643" w14:textId="754C1EA9" w:rsidR="00276D56" w:rsidRPr="00276D56" w:rsidRDefault="00276D56" w:rsidP="00927B80">
      <w:pPr>
        <w:spacing w:line="240" w:lineRule="auto"/>
        <w:ind w:firstLine="720"/>
        <w:rPr>
          <w:bCs/>
        </w:rPr>
      </w:pPr>
      <w:r w:rsidRPr="00276D56">
        <w:rPr>
          <w:bCs/>
        </w:rPr>
        <w:t xml:space="preserve">4. Click on Project from </w:t>
      </w:r>
      <w:r>
        <w:rPr>
          <w:bCs/>
        </w:rPr>
        <w:t xml:space="preserve">the </w:t>
      </w:r>
      <w:r w:rsidRPr="00276D56">
        <w:rPr>
          <w:bCs/>
        </w:rPr>
        <w:t>side menu.</w:t>
      </w:r>
    </w:p>
    <w:p w14:paraId="0977F983" w14:textId="0BE12823" w:rsidR="00276D56" w:rsidRPr="00276D56" w:rsidRDefault="00276D56" w:rsidP="00927B80">
      <w:pPr>
        <w:spacing w:line="240" w:lineRule="auto"/>
        <w:ind w:firstLine="720"/>
        <w:rPr>
          <w:bCs/>
        </w:rPr>
      </w:pPr>
      <w:r w:rsidRPr="00276D56">
        <w:rPr>
          <w:bCs/>
        </w:rPr>
        <w:t xml:space="preserve">5. Click on Project List from </w:t>
      </w:r>
      <w:r>
        <w:rPr>
          <w:bCs/>
        </w:rPr>
        <w:t xml:space="preserve">the </w:t>
      </w:r>
      <w:r w:rsidRPr="00276D56">
        <w:rPr>
          <w:bCs/>
        </w:rPr>
        <w:t>project's submenu.</w:t>
      </w:r>
    </w:p>
    <w:p w14:paraId="5AABCFC2" w14:textId="77777777" w:rsidR="00276D56" w:rsidRPr="00276D56" w:rsidRDefault="00276D56" w:rsidP="00927B80">
      <w:pPr>
        <w:spacing w:line="240" w:lineRule="auto"/>
        <w:ind w:firstLine="720"/>
        <w:rPr>
          <w:bCs/>
        </w:rPr>
      </w:pPr>
      <w:r w:rsidRPr="00276D56">
        <w:rPr>
          <w:bCs/>
        </w:rPr>
        <w:t>6. Click the Edit icon of a project</w:t>
      </w:r>
    </w:p>
    <w:p w14:paraId="24104558" w14:textId="267EAED2" w:rsidR="00276D56" w:rsidRPr="00276D56" w:rsidRDefault="00276D56" w:rsidP="00927B80">
      <w:pPr>
        <w:spacing w:line="240" w:lineRule="auto"/>
        <w:ind w:firstLine="720"/>
        <w:rPr>
          <w:bCs/>
        </w:rPr>
      </w:pPr>
      <w:r w:rsidRPr="00276D56">
        <w:rPr>
          <w:bCs/>
        </w:rPr>
        <w:t>7. Remove all character field data and enter invalid data all character</w:t>
      </w:r>
      <w:r>
        <w:rPr>
          <w:bCs/>
        </w:rPr>
        <w:t xml:space="preserve"> </w:t>
      </w:r>
      <w:r w:rsidRPr="00276D56">
        <w:rPr>
          <w:bCs/>
        </w:rPr>
        <w:t>input field</w:t>
      </w:r>
      <w:r w:rsidR="00E905FB">
        <w:rPr>
          <w:bCs/>
        </w:rPr>
        <w:t>s</w:t>
      </w:r>
      <w:r w:rsidRPr="00276D56">
        <w:rPr>
          <w:bCs/>
        </w:rPr>
        <w:t>.</w:t>
      </w:r>
    </w:p>
    <w:p w14:paraId="463EB18E" w14:textId="5174608F" w:rsidR="00276D56" w:rsidRPr="00276D56" w:rsidRDefault="00276D56" w:rsidP="00927B80">
      <w:pPr>
        <w:spacing w:line="240" w:lineRule="auto"/>
        <w:ind w:firstLine="720"/>
        <w:rPr>
          <w:bCs/>
        </w:rPr>
      </w:pPr>
      <w:r w:rsidRPr="00276D56">
        <w:rPr>
          <w:bCs/>
        </w:rPr>
        <w:t>8. Click Submit Button.</w:t>
      </w:r>
    </w:p>
    <w:p w14:paraId="00000008" w14:textId="77777777" w:rsidR="004D303B" w:rsidRDefault="004D303B" w:rsidP="00927B80">
      <w:pPr>
        <w:spacing w:line="240" w:lineRule="auto"/>
        <w:rPr>
          <w:b/>
        </w:rPr>
      </w:pPr>
    </w:p>
    <w:p w14:paraId="00000009" w14:textId="345516B6" w:rsidR="004D303B" w:rsidRPr="00276D56" w:rsidRDefault="00000000" w:rsidP="00927B80">
      <w:pPr>
        <w:spacing w:line="240" w:lineRule="auto"/>
        <w:ind w:firstLine="720"/>
        <w:rPr>
          <w:bCs/>
        </w:rPr>
      </w:pPr>
      <w:r>
        <w:rPr>
          <w:b/>
        </w:rPr>
        <w:t>Priority:</w:t>
      </w:r>
      <w:r w:rsidR="00276D56">
        <w:rPr>
          <w:b/>
        </w:rPr>
        <w:t xml:space="preserve"> </w:t>
      </w:r>
      <w:r w:rsidR="00276D56" w:rsidRPr="00276D56">
        <w:rPr>
          <w:bCs/>
        </w:rPr>
        <w:t xml:space="preserve">High </w:t>
      </w:r>
    </w:p>
    <w:p w14:paraId="0000000A" w14:textId="77777777" w:rsidR="004D303B" w:rsidRDefault="004D303B" w:rsidP="00927B80">
      <w:pPr>
        <w:spacing w:line="240" w:lineRule="auto"/>
        <w:rPr>
          <w:b/>
        </w:rPr>
      </w:pPr>
    </w:p>
    <w:p w14:paraId="0000000B" w14:textId="25F68368" w:rsidR="004D303B" w:rsidRDefault="00000000" w:rsidP="00927B80">
      <w:pPr>
        <w:spacing w:line="240" w:lineRule="auto"/>
        <w:ind w:firstLine="720"/>
        <w:rPr>
          <w:b/>
        </w:rPr>
      </w:pPr>
      <w:r>
        <w:rPr>
          <w:b/>
        </w:rPr>
        <w:t>Issue Image:</w:t>
      </w:r>
      <w:r w:rsidR="00E905FB">
        <w:rPr>
          <w:b/>
        </w:rPr>
        <w:t xml:space="preserve"> </w:t>
      </w:r>
    </w:p>
    <w:p w14:paraId="093CA84C" w14:textId="77777777" w:rsidR="00927B80" w:rsidRDefault="00927B80" w:rsidP="00927B80">
      <w:pPr>
        <w:spacing w:line="240" w:lineRule="auto"/>
        <w:ind w:firstLine="720"/>
        <w:rPr>
          <w:b/>
        </w:rPr>
      </w:pPr>
    </w:p>
    <w:p w14:paraId="6A0FDC10" w14:textId="77777777" w:rsidR="00927B80" w:rsidRDefault="00927B80" w:rsidP="00927B80">
      <w:pPr>
        <w:spacing w:line="240" w:lineRule="auto"/>
        <w:ind w:firstLine="720"/>
        <w:rPr>
          <w:b/>
        </w:rPr>
      </w:pPr>
    </w:p>
    <w:p w14:paraId="0000000C" w14:textId="77777777" w:rsidR="004D303B" w:rsidRDefault="004D303B" w:rsidP="00927B80">
      <w:pPr>
        <w:spacing w:line="240" w:lineRule="auto"/>
        <w:ind w:firstLine="720"/>
        <w:rPr>
          <w:b/>
        </w:rPr>
      </w:pPr>
    </w:p>
    <w:p w14:paraId="0000000D" w14:textId="77777777" w:rsidR="004D303B" w:rsidRDefault="004D303B" w:rsidP="00927B80">
      <w:pPr>
        <w:spacing w:line="240" w:lineRule="auto"/>
        <w:ind w:firstLine="720"/>
        <w:rPr>
          <w:b/>
        </w:rPr>
      </w:pPr>
    </w:p>
    <w:p w14:paraId="0000000E" w14:textId="462DB7CD" w:rsidR="004D303B" w:rsidRDefault="00000000" w:rsidP="00927B80">
      <w:pPr>
        <w:numPr>
          <w:ilvl w:val="0"/>
          <w:numId w:val="1"/>
        </w:numPr>
        <w:spacing w:line="240" w:lineRule="auto"/>
        <w:rPr>
          <w:b/>
        </w:rPr>
      </w:pPr>
      <w:r>
        <w:rPr>
          <w:b/>
        </w:rPr>
        <w:t>Issues Title:</w:t>
      </w:r>
      <w:r w:rsidR="00E905FB">
        <w:rPr>
          <w:b/>
        </w:rPr>
        <w:t xml:space="preserve"> </w:t>
      </w:r>
      <w:r w:rsidR="00E905FB" w:rsidRPr="00276D56">
        <w:rPr>
          <w:b/>
        </w:rPr>
        <w:t>Ticketing Management System</w:t>
      </w:r>
      <w:r w:rsidR="00E905FB">
        <w:rPr>
          <w:b/>
        </w:rPr>
        <w:t xml:space="preserve"> (Edit project)</w:t>
      </w:r>
    </w:p>
    <w:p w14:paraId="0000000F" w14:textId="77777777" w:rsidR="004D303B" w:rsidRDefault="004D303B" w:rsidP="00927B80">
      <w:pPr>
        <w:spacing w:line="240" w:lineRule="auto"/>
        <w:rPr>
          <w:b/>
        </w:rPr>
      </w:pPr>
    </w:p>
    <w:p w14:paraId="00000010" w14:textId="2A1052B7" w:rsidR="004D303B" w:rsidRDefault="00000000" w:rsidP="00927B80">
      <w:pPr>
        <w:spacing w:line="240" w:lineRule="auto"/>
        <w:ind w:left="720"/>
        <w:rPr>
          <w:b/>
        </w:rPr>
      </w:pPr>
      <w:r>
        <w:rPr>
          <w:b/>
        </w:rPr>
        <w:t>Issues Title:</w:t>
      </w:r>
      <w:r w:rsidR="00E905FB">
        <w:rPr>
          <w:b/>
        </w:rPr>
        <w:t xml:space="preserve"> </w:t>
      </w:r>
      <w:r w:rsidR="00E905FB" w:rsidRPr="009649E0">
        <w:rPr>
          <w:bCs/>
        </w:rPr>
        <w:t>Convert button from English to Bangla</w:t>
      </w:r>
      <w:r w:rsidR="00E905FB">
        <w:rPr>
          <w:bCs/>
        </w:rPr>
        <w:t xml:space="preserve"> </w:t>
      </w:r>
      <w:r w:rsidR="00E905FB" w:rsidRPr="009649E0">
        <w:rPr>
          <w:bCs/>
        </w:rPr>
        <w:t>translate</w:t>
      </w:r>
      <w:r w:rsidR="00E905FB">
        <w:rPr>
          <w:bCs/>
        </w:rPr>
        <w:t xml:space="preserve"> isn’t working.</w:t>
      </w:r>
    </w:p>
    <w:p w14:paraId="00000011" w14:textId="77777777" w:rsidR="004D303B" w:rsidRDefault="004D303B" w:rsidP="00927B80">
      <w:pPr>
        <w:spacing w:line="240" w:lineRule="auto"/>
        <w:rPr>
          <w:b/>
        </w:rPr>
      </w:pPr>
    </w:p>
    <w:p w14:paraId="79A5D0FD" w14:textId="1D2C816A" w:rsidR="00E905FB" w:rsidRDefault="00000000" w:rsidP="00927B80">
      <w:pPr>
        <w:spacing w:line="240" w:lineRule="auto"/>
        <w:ind w:firstLine="720"/>
        <w:rPr>
          <w:b/>
        </w:rPr>
      </w:pPr>
      <w:r>
        <w:rPr>
          <w:b/>
        </w:rPr>
        <w:t>Reproducing Steps:</w:t>
      </w:r>
    </w:p>
    <w:p w14:paraId="5C1A476C" w14:textId="77777777" w:rsidR="00E905FB" w:rsidRPr="00E905FB" w:rsidRDefault="00E905FB" w:rsidP="00927B80">
      <w:pPr>
        <w:spacing w:line="240" w:lineRule="auto"/>
        <w:ind w:firstLine="720"/>
        <w:rPr>
          <w:bCs/>
        </w:rPr>
      </w:pPr>
      <w:r w:rsidRPr="00E905FB">
        <w:rPr>
          <w:bCs/>
        </w:rPr>
        <w:t>1. Goto https://tmstest.celloscope.net/</w:t>
      </w:r>
    </w:p>
    <w:p w14:paraId="7732E946" w14:textId="13AADEA8" w:rsidR="00E905FB" w:rsidRPr="00E905FB" w:rsidRDefault="00E905FB" w:rsidP="00927B80">
      <w:pPr>
        <w:spacing w:line="240" w:lineRule="auto"/>
        <w:ind w:firstLine="720"/>
        <w:rPr>
          <w:bCs/>
        </w:rPr>
      </w:pPr>
      <w:r w:rsidRPr="00E905FB">
        <w:rPr>
          <w:bCs/>
        </w:rPr>
        <w:t>2.  Enter valid userid and password.</w:t>
      </w:r>
    </w:p>
    <w:p w14:paraId="772C29F9" w14:textId="4F6D83B1" w:rsidR="00E905FB" w:rsidRPr="00E905FB" w:rsidRDefault="00E905FB" w:rsidP="00927B80">
      <w:pPr>
        <w:spacing w:line="240" w:lineRule="auto"/>
        <w:ind w:firstLine="720"/>
        <w:rPr>
          <w:bCs/>
        </w:rPr>
      </w:pPr>
      <w:r w:rsidRPr="00E905FB">
        <w:rPr>
          <w:bCs/>
        </w:rPr>
        <w:t>3. Click Login Button.</w:t>
      </w:r>
    </w:p>
    <w:p w14:paraId="745325EC" w14:textId="37620261" w:rsidR="00E905FB" w:rsidRPr="00E905FB" w:rsidRDefault="00E905FB" w:rsidP="00927B80">
      <w:pPr>
        <w:spacing w:line="240" w:lineRule="auto"/>
        <w:ind w:firstLine="720"/>
        <w:rPr>
          <w:bCs/>
        </w:rPr>
      </w:pPr>
      <w:r w:rsidRPr="00E905FB">
        <w:rPr>
          <w:bCs/>
        </w:rPr>
        <w:t xml:space="preserve">4. Click on Project from </w:t>
      </w:r>
      <w:r>
        <w:rPr>
          <w:bCs/>
        </w:rPr>
        <w:t xml:space="preserve">the </w:t>
      </w:r>
      <w:r w:rsidRPr="00E905FB">
        <w:rPr>
          <w:bCs/>
        </w:rPr>
        <w:t>side menu.</w:t>
      </w:r>
    </w:p>
    <w:p w14:paraId="7A1E7678" w14:textId="085DEF8A" w:rsidR="00E905FB" w:rsidRPr="00E905FB" w:rsidRDefault="00E905FB" w:rsidP="00927B80">
      <w:pPr>
        <w:spacing w:line="240" w:lineRule="auto"/>
        <w:ind w:firstLine="720"/>
        <w:rPr>
          <w:bCs/>
        </w:rPr>
      </w:pPr>
      <w:r w:rsidRPr="00E905FB">
        <w:rPr>
          <w:bCs/>
        </w:rPr>
        <w:t>5. Click on Project List from project's submenu.</w:t>
      </w:r>
    </w:p>
    <w:p w14:paraId="7DB3CF14" w14:textId="25E9C157" w:rsidR="00E905FB" w:rsidRPr="00E905FB" w:rsidRDefault="00E905FB" w:rsidP="00927B80">
      <w:pPr>
        <w:spacing w:line="240" w:lineRule="auto"/>
        <w:ind w:firstLine="720"/>
        <w:rPr>
          <w:bCs/>
        </w:rPr>
      </w:pPr>
      <w:r w:rsidRPr="00E905FB">
        <w:rPr>
          <w:bCs/>
        </w:rPr>
        <w:t>6. Click the Edit icon of a project.</w:t>
      </w:r>
    </w:p>
    <w:p w14:paraId="298DD664" w14:textId="46021E5A" w:rsidR="00E905FB" w:rsidRPr="00E905FB" w:rsidRDefault="00E905FB" w:rsidP="00927B80">
      <w:pPr>
        <w:spacing w:line="240" w:lineRule="auto"/>
        <w:ind w:firstLine="720"/>
        <w:rPr>
          <w:bCs/>
        </w:rPr>
      </w:pPr>
      <w:r w:rsidRPr="00E905FB">
        <w:rPr>
          <w:bCs/>
        </w:rPr>
        <w:t xml:space="preserve">7. Click </w:t>
      </w:r>
      <w:r w:rsidRPr="00E905FB">
        <w:rPr>
          <w:rFonts w:cs="Vrinda" w:hint="cs"/>
          <w:bCs/>
          <w:cs/>
          <w:lang w:bidi="bn-IN"/>
        </w:rPr>
        <w:t>বাংলা</w:t>
      </w:r>
      <w:r w:rsidRPr="00E905FB">
        <w:rPr>
          <w:rFonts w:cs="Vrinda"/>
          <w:bCs/>
          <w:cs/>
          <w:lang w:bidi="bn-IN"/>
        </w:rPr>
        <w:t xml:space="preserve"> </w:t>
      </w:r>
      <w:r w:rsidRPr="00E905FB">
        <w:rPr>
          <w:bCs/>
        </w:rPr>
        <w:t xml:space="preserve">from </w:t>
      </w:r>
      <w:r>
        <w:rPr>
          <w:bCs/>
        </w:rPr>
        <w:t xml:space="preserve">the </w:t>
      </w:r>
      <w:r w:rsidRPr="00E905FB">
        <w:rPr>
          <w:bCs/>
        </w:rPr>
        <w:t>navigation menu.</w:t>
      </w:r>
    </w:p>
    <w:p w14:paraId="00000013" w14:textId="77777777" w:rsidR="004D303B" w:rsidRDefault="004D303B" w:rsidP="00927B80">
      <w:pPr>
        <w:spacing w:line="240" w:lineRule="auto"/>
        <w:rPr>
          <w:b/>
        </w:rPr>
      </w:pPr>
    </w:p>
    <w:p w14:paraId="00000014" w14:textId="610E01EE" w:rsidR="004D303B" w:rsidRDefault="00000000" w:rsidP="00927B80">
      <w:pPr>
        <w:spacing w:line="240" w:lineRule="auto"/>
        <w:ind w:firstLine="720"/>
        <w:rPr>
          <w:b/>
        </w:rPr>
      </w:pPr>
      <w:r>
        <w:rPr>
          <w:b/>
        </w:rPr>
        <w:t>Priority:</w:t>
      </w:r>
      <w:r w:rsidR="00E905FB">
        <w:rPr>
          <w:b/>
        </w:rPr>
        <w:t xml:space="preserve"> High</w:t>
      </w:r>
    </w:p>
    <w:p w14:paraId="00000015" w14:textId="77777777" w:rsidR="004D303B" w:rsidRDefault="004D303B" w:rsidP="00927B80">
      <w:pPr>
        <w:spacing w:line="240" w:lineRule="auto"/>
        <w:rPr>
          <w:b/>
        </w:rPr>
      </w:pPr>
    </w:p>
    <w:p w14:paraId="00000016" w14:textId="77777777" w:rsidR="004D303B" w:rsidRDefault="00000000" w:rsidP="00927B80">
      <w:pPr>
        <w:spacing w:line="240" w:lineRule="auto"/>
        <w:ind w:firstLine="720"/>
        <w:rPr>
          <w:b/>
        </w:rPr>
      </w:pPr>
      <w:r>
        <w:rPr>
          <w:b/>
        </w:rPr>
        <w:t>Issue Image:</w:t>
      </w:r>
    </w:p>
    <w:p w14:paraId="792037BC" w14:textId="77777777" w:rsidR="00E905FB" w:rsidRDefault="00E905FB" w:rsidP="00927B80">
      <w:pPr>
        <w:spacing w:line="240" w:lineRule="auto"/>
        <w:rPr>
          <w:b/>
        </w:rPr>
      </w:pPr>
    </w:p>
    <w:p w14:paraId="0D34A414" w14:textId="77777777" w:rsidR="00927B80" w:rsidRDefault="00927B80" w:rsidP="00927B80">
      <w:pPr>
        <w:spacing w:line="240" w:lineRule="auto"/>
        <w:rPr>
          <w:b/>
        </w:rPr>
      </w:pPr>
    </w:p>
    <w:p w14:paraId="5DF65E92" w14:textId="77777777" w:rsidR="00927B80" w:rsidRDefault="00927B80" w:rsidP="00927B80">
      <w:pPr>
        <w:spacing w:line="240" w:lineRule="auto"/>
        <w:rPr>
          <w:b/>
        </w:rPr>
      </w:pPr>
    </w:p>
    <w:p w14:paraId="6BE75644" w14:textId="77777777" w:rsidR="00927B80" w:rsidRDefault="00927B80" w:rsidP="00927B80">
      <w:pPr>
        <w:spacing w:line="240" w:lineRule="auto"/>
        <w:rPr>
          <w:b/>
        </w:rPr>
      </w:pPr>
    </w:p>
    <w:p w14:paraId="1160C615" w14:textId="77777777" w:rsidR="00927B80" w:rsidRDefault="00927B80" w:rsidP="00927B80">
      <w:pPr>
        <w:spacing w:line="240" w:lineRule="auto"/>
        <w:rPr>
          <w:b/>
        </w:rPr>
      </w:pPr>
    </w:p>
    <w:p w14:paraId="1C82795A" w14:textId="77777777" w:rsidR="00927B80" w:rsidRDefault="00927B80" w:rsidP="00927B80">
      <w:pPr>
        <w:spacing w:line="240" w:lineRule="auto"/>
        <w:rPr>
          <w:b/>
        </w:rPr>
      </w:pPr>
    </w:p>
    <w:p w14:paraId="55E6DEDA" w14:textId="77777777" w:rsidR="00927B80" w:rsidRDefault="00927B80" w:rsidP="00927B80">
      <w:pPr>
        <w:spacing w:line="240" w:lineRule="auto"/>
        <w:rPr>
          <w:b/>
        </w:rPr>
      </w:pPr>
    </w:p>
    <w:p w14:paraId="41E1B10E" w14:textId="77777777" w:rsidR="00927B80" w:rsidRDefault="00927B80" w:rsidP="00927B80">
      <w:pPr>
        <w:spacing w:line="240" w:lineRule="auto"/>
        <w:rPr>
          <w:b/>
        </w:rPr>
      </w:pPr>
    </w:p>
    <w:p w14:paraId="0FD2DFA1" w14:textId="77777777" w:rsidR="00927B80" w:rsidRDefault="00927B80" w:rsidP="00927B80">
      <w:pPr>
        <w:spacing w:line="240" w:lineRule="auto"/>
        <w:rPr>
          <w:b/>
        </w:rPr>
      </w:pPr>
    </w:p>
    <w:p w14:paraId="6944087B" w14:textId="77777777" w:rsidR="00927B80" w:rsidRDefault="00927B80" w:rsidP="00927B80">
      <w:pPr>
        <w:spacing w:line="240" w:lineRule="auto"/>
        <w:rPr>
          <w:b/>
        </w:rPr>
      </w:pPr>
    </w:p>
    <w:p w14:paraId="755D555F" w14:textId="77777777" w:rsidR="00927B80" w:rsidRDefault="00927B80" w:rsidP="00927B80">
      <w:pPr>
        <w:spacing w:line="240" w:lineRule="auto"/>
        <w:rPr>
          <w:b/>
        </w:rPr>
      </w:pPr>
    </w:p>
    <w:p w14:paraId="75ADA1DE" w14:textId="77777777" w:rsidR="00927B80" w:rsidRDefault="00927B80" w:rsidP="00927B80">
      <w:pPr>
        <w:spacing w:line="240" w:lineRule="auto"/>
        <w:rPr>
          <w:b/>
        </w:rPr>
      </w:pPr>
    </w:p>
    <w:p w14:paraId="0000001A" w14:textId="4AACB07F" w:rsidR="004D303B" w:rsidRDefault="00000000" w:rsidP="00927B80">
      <w:pPr>
        <w:numPr>
          <w:ilvl w:val="0"/>
          <w:numId w:val="1"/>
        </w:numPr>
        <w:spacing w:line="240" w:lineRule="auto"/>
        <w:rPr>
          <w:b/>
        </w:rPr>
      </w:pPr>
      <w:r>
        <w:rPr>
          <w:b/>
        </w:rPr>
        <w:t>Issues Title:</w:t>
      </w:r>
      <w:r w:rsidR="00E905FB">
        <w:rPr>
          <w:b/>
        </w:rPr>
        <w:t xml:space="preserve"> Ticketing Management System (Edit project)</w:t>
      </w:r>
    </w:p>
    <w:p w14:paraId="0000001B" w14:textId="77777777" w:rsidR="004D303B" w:rsidRDefault="004D303B" w:rsidP="00927B80">
      <w:pPr>
        <w:spacing w:line="240" w:lineRule="auto"/>
        <w:rPr>
          <w:b/>
        </w:rPr>
      </w:pPr>
    </w:p>
    <w:p w14:paraId="0000001D" w14:textId="323DE295" w:rsidR="004D303B" w:rsidRDefault="00000000" w:rsidP="00927B80">
      <w:pPr>
        <w:spacing w:line="240" w:lineRule="auto"/>
        <w:ind w:left="720"/>
        <w:rPr>
          <w:bCs/>
        </w:rPr>
      </w:pPr>
      <w:r>
        <w:rPr>
          <w:b/>
        </w:rPr>
        <w:t>Issues Title:</w:t>
      </w:r>
      <w:r w:rsidR="00E905FB" w:rsidRPr="00E905FB">
        <w:rPr>
          <w:bCs/>
        </w:rPr>
        <w:t xml:space="preserve"> </w:t>
      </w:r>
      <w:r w:rsidR="00E905FB" w:rsidRPr="009649E0">
        <w:rPr>
          <w:bCs/>
        </w:rPr>
        <w:t xml:space="preserve">Inputting </w:t>
      </w:r>
      <w:r w:rsidR="00E905FB">
        <w:rPr>
          <w:bCs/>
        </w:rPr>
        <w:t>Blank space</w:t>
      </w:r>
      <w:r w:rsidR="00E905FB" w:rsidRPr="009649E0">
        <w:rPr>
          <w:bCs/>
        </w:rPr>
        <w:t xml:space="preserve"> but the project </w:t>
      </w:r>
      <w:r w:rsidR="00E905FB">
        <w:rPr>
          <w:bCs/>
        </w:rPr>
        <w:t xml:space="preserve">was </w:t>
      </w:r>
      <w:r w:rsidR="00E905FB" w:rsidRPr="009649E0">
        <w:rPr>
          <w:bCs/>
        </w:rPr>
        <w:t>created successfully.</w:t>
      </w:r>
    </w:p>
    <w:p w14:paraId="6DCF1E75" w14:textId="77777777" w:rsidR="00E905FB" w:rsidRDefault="00E905FB" w:rsidP="00927B80">
      <w:pPr>
        <w:spacing w:line="240" w:lineRule="auto"/>
        <w:ind w:left="720"/>
        <w:rPr>
          <w:b/>
        </w:rPr>
      </w:pPr>
    </w:p>
    <w:p w14:paraId="0000001E" w14:textId="119E8723" w:rsidR="004D303B" w:rsidRDefault="00000000" w:rsidP="00927B80">
      <w:pPr>
        <w:spacing w:line="240" w:lineRule="auto"/>
        <w:ind w:firstLine="720"/>
        <w:rPr>
          <w:b/>
        </w:rPr>
      </w:pPr>
      <w:r>
        <w:rPr>
          <w:b/>
        </w:rPr>
        <w:t>Reproducing Steps:</w:t>
      </w:r>
      <w:r w:rsidR="00E905FB">
        <w:rPr>
          <w:b/>
        </w:rPr>
        <w:t xml:space="preserve"> </w:t>
      </w:r>
    </w:p>
    <w:p w14:paraId="465A514E" w14:textId="77777777" w:rsidR="00E905FB" w:rsidRDefault="00E905FB" w:rsidP="00927B80">
      <w:pPr>
        <w:spacing w:line="240" w:lineRule="auto"/>
        <w:ind w:firstLine="720"/>
        <w:rPr>
          <w:b/>
        </w:rPr>
      </w:pPr>
    </w:p>
    <w:p w14:paraId="26B1BA05" w14:textId="77777777" w:rsidR="00E905FB" w:rsidRPr="00E905FB" w:rsidRDefault="00E905FB" w:rsidP="00927B80">
      <w:pPr>
        <w:spacing w:line="240" w:lineRule="auto"/>
        <w:ind w:firstLine="720"/>
        <w:rPr>
          <w:bCs/>
        </w:rPr>
      </w:pPr>
      <w:r w:rsidRPr="00E905FB">
        <w:rPr>
          <w:bCs/>
        </w:rPr>
        <w:t>1. Goto https://tmstest.celloscope.net/</w:t>
      </w:r>
    </w:p>
    <w:p w14:paraId="0B3A139B" w14:textId="77777777" w:rsidR="00E905FB" w:rsidRPr="00E905FB" w:rsidRDefault="00E905FB" w:rsidP="00927B80">
      <w:pPr>
        <w:spacing w:line="240" w:lineRule="auto"/>
        <w:ind w:firstLine="720"/>
        <w:rPr>
          <w:bCs/>
        </w:rPr>
      </w:pPr>
      <w:r w:rsidRPr="00E905FB">
        <w:rPr>
          <w:bCs/>
        </w:rPr>
        <w:t>2.  Enter valid userid and password</w:t>
      </w:r>
    </w:p>
    <w:p w14:paraId="4E0EE737" w14:textId="11EDE74B" w:rsidR="00E905FB" w:rsidRPr="00E905FB" w:rsidRDefault="00E905FB" w:rsidP="00927B80">
      <w:pPr>
        <w:spacing w:line="240" w:lineRule="auto"/>
        <w:ind w:firstLine="720"/>
        <w:rPr>
          <w:bCs/>
        </w:rPr>
      </w:pPr>
      <w:r w:rsidRPr="00E905FB">
        <w:rPr>
          <w:bCs/>
        </w:rPr>
        <w:t>3. Click Login Button.</w:t>
      </w:r>
    </w:p>
    <w:p w14:paraId="2CC914E1" w14:textId="6ECEE66F" w:rsidR="00E905FB" w:rsidRPr="00E905FB" w:rsidRDefault="00E905FB" w:rsidP="00927B80">
      <w:pPr>
        <w:spacing w:line="240" w:lineRule="auto"/>
        <w:ind w:firstLine="720"/>
        <w:rPr>
          <w:bCs/>
        </w:rPr>
      </w:pPr>
      <w:r w:rsidRPr="00E905FB">
        <w:rPr>
          <w:bCs/>
        </w:rPr>
        <w:t xml:space="preserve">4. Click on Project from </w:t>
      </w:r>
      <w:r>
        <w:rPr>
          <w:bCs/>
        </w:rPr>
        <w:t xml:space="preserve">the </w:t>
      </w:r>
      <w:r w:rsidRPr="00E905FB">
        <w:rPr>
          <w:bCs/>
        </w:rPr>
        <w:t>side menu.</w:t>
      </w:r>
    </w:p>
    <w:p w14:paraId="6BB47D67" w14:textId="33D2CC92" w:rsidR="00E905FB" w:rsidRPr="00E905FB" w:rsidRDefault="00E905FB" w:rsidP="00927B80">
      <w:pPr>
        <w:spacing w:line="240" w:lineRule="auto"/>
        <w:ind w:firstLine="720"/>
        <w:rPr>
          <w:bCs/>
        </w:rPr>
      </w:pPr>
      <w:r w:rsidRPr="00E905FB">
        <w:rPr>
          <w:bCs/>
        </w:rPr>
        <w:t>5. Click on Project List from project's submenu.</w:t>
      </w:r>
    </w:p>
    <w:p w14:paraId="063BDA93" w14:textId="77777777" w:rsidR="00E905FB" w:rsidRPr="00E905FB" w:rsidRDefault="00E905FB" w:rsidP="00927B80">
      <w:pPr>
        <w:spacing w:line="240" w:lineRule="auto"/>
        <w:ind w:firstLine="720"/>
        <w:rPr>
          <w:bCs/>
        </w:rPr>
      </w:pPr>
      <w:r w:rsidRPr="00E905FB">
        <w:rPr>
          <w:bCs/>
        </w:rPr>
        <w:t>6. Click the Edit icon of a project</w:t>
      </w:r>
    </w:p>
    <w:p w14:paraId="413CDA25" w14:textId="77777777" w:rsidR="00E905FB" w:rsidRPr="00E905FB" w:rsidRDefault="00E905FB" w:rsidP="00927B80">
      <w:pPr>
        <w:spacing w:line="240" w:lineRule="auto"/>
        <w:ind w:firstLine="720"/>
        <w:rPr>
          <w:bCs/>
        </w:rPr>
      </w:pPr>
      <w:r w:rsidRPr="00E905FB">
        <w:rPr>
          <w:bCs/>
        </w:rPr>
        <w:t>7. Remove all character field's data and enter blank space</w:t>
      </w:r>
    </w:p>
    <w:p w14:paraId="3445FFDA" w14:textId="38FEBB15" w:rsidR="00E905FB" w:rsidRPr="00E905FB" w:rsidRDefault="00E905FB" w:rsidP="00927B80">
      <w:pPr>
        <w:spacing w:line="240" w:lineRule="auto"/>
        <w:ind w:firstLine="720"/>
        <w:rPr>
          <w:bCs/>
        </w:rPr>
      </w:pPr>
      <w:r w:rsidRPr="00E905FB">
        <w:rPr>
          <w:bCs/>
        </w:rPr>
        <w:t>8. Click Submit Button.</w:t>
      </w:r>
    </w:p>
    <w:p w14:paraId="0000001F" w14:textId="77777777" w:rsidR="004D303B" w:rsidRDefault="004D303B" w:rsidP="00927B80">
      <w:pPr>
        <w:spacing w:line="240" w:lineRule="auto"/>
        <w:rPr>
          <w:b/>
        </w:rPr>
      </w:pPr>
    </w:p>
    <w:p w14:paraId="00000020" w14:textId="5B1F5AFD" w:rsidR="004D303B" w:rsidRDefault="00000000" w:rsidP="00927B80">
      <w:pPr>
        <w:spacing w:line="240" w:lineRule="auto"/>
        <w:ind w:firstLine="720"/>
        <w:rPr>
          <w:b/>
        </w:rPr>
      </w:pPr>
      <w:r>
        <w:rPr>
          <w:b/>
        </w:rPr>
        <w:t>Priority:</w:t>
      </w:r>
      <w:r w:rsidR="00E905FB">
        <w:rPr>
          <w:b/>
        </w:rPr>
        <w:t xml:space="preserve"> </w:t>
      </w:r>
      <w:r w:rsidR="00E905FB" w:rsidRPr="00E905FB">
        <w:rPr>
          <w:bCs/>
        </w:rPr>
        <w:t>High.</w:t>
      </w:r>
    </w:p>
    <w:p w14:paraId="00000021" w14:textId="77777777" w:rsidR="004D303B" w:rsidRDefault="004D303B" w:rsidP="00927B80">
      <w:pPr>
        <w:spacing w:line="240" w:lineRule="auto"/>
        <w:rPr>
          <w:b/>
        </w:rPr>
      </w:pPr>
    </w:p>
    <w:p w14:paraId="00000022" w14:textId="77777777" w:rsidR="004D303B" w:rsidRDefault="00000000" w:rsidP="00927B80">
      <w:pPr>
        <w:spacing w:line="240" w:lineRule="auto"/>
        <w:ind w:firstLine="720"/>
        <w:rPr>
          <w:b/>
        </w:rPr>
      </w:pPr>
      <w:r>
        <w:rPr>
          <w:b/>
        </w:rPr>
        <w:t>Issue Image:</w:t>
      </w:r>
    </w:p>
    <w:p w14:paraId="00000023" w14:textId="77777777" w:rsidR="004D303B" w:rsidRDefault="004D303B" w:rsidP="00927B80">
      <w:pPr>
        <w:spacing w:line="240" w:lineRule="auto"/>
        <w:ind w:firstLine="720"/>
        <w:rPr>
          <w:b/>
        </w:rPr>
      </w:pPr>
    </w:p>
    <w:sectPr w:rsidR="004D303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DC7E56"/>
    <w:multiLevelType w:val="multilevel"/>
    <w:tmpl w:val="FCCA5FE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2471081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S0NLIwNDe3MDC0tDBU0lEKTi0uzszPAykwqgUAFecBLywAAAA="/>
  </w:docVars>
  <w:rsids>
    <w:rsidRoot w:val="004D303B"/>
    <w:rsid w:val="00097AC1"/>
    <w:rsid w:val="00276D56"/>
    <w:rsid w:val="004D303B"/>
    <w:rsid w:val="00927B80"/>
    <w:rsid w:val="00B71E17"/>
    <w:rsid w:val="00E90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5C931"/>
  <w15:docId w15:val="{0D45A96F-8EEB-494D-9CE7-4C2576125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YYiTVuqF54h8vhJtcv00hbe/jng==">CgMxLjAyCGguZ2pkZ3hzOAByITFldTRLQk1YYTl3OV9BUWRVN1BOVFBMWFVXNDlLSjBWd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25</Words>
  <Characters>1288</Characters>
  <Application>Microsoft Office Word</Application>
  <DocSecurity>0</DocSecurity>
  <Lines>10</Lines>
  <Paragraphs>3</Paragraphs>
  <ScaleCrop>false</ScaleCrop>
  <Company/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AD</dc:creator>
  <cp:lastModifiedBy>Emad Uddin</cp:lastModifiedBy>
  <cp:revision>5</cp:revision>
  <dcterms:created xsi:type="dcterms:W3CDTF">2023-10-17T05:13:00Z</dcterms:created>
  <dcterms:modified xsi:type="dcterms:W3CDTF">2023-10-17T05:24:00Z</dcterms:modified>
</cp:coreProperties>
</file>